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52F10BEE" w:rsidR="00173A24" w:rsidRDefault="00B5627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31D90475" w:rsidR="00173A24" w:rsidRDefault="00B5627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E" w14:textId="20E866D0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1C33C4B0" w:rsidR="00173A24" w:rsidRDefault="00BA42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helps us to classify a class</w:t>
      </w:r>
      <w:r w:rsidR="007D4053">
        <w:rPr>
          <w:rFonts w:ascii="Muli" w:eastAsia="Muli" w:hAnsi="Muli" w:cs="Muli"/>
          <w:sz w:val="24"/>
          <w:szCs w:val="24"/>
        </w:rPr>
        <w:t>,it helps in division of the web page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6" w14:textId="2BA5EBCB" w:rsidR="00173A24" w:rsidRPr="00DD5B4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D5B45">
        <w:rPr>
          <w:rFonts w:ascii="Muli" w:eastAsia="Muli" w:hAnsi="Muli" w:cs="Muli"/>
          <w:sz w:val="24"/>
          <w:szCs w:val="24"/>
          <w:u w:val="single"/>
        </w:rPr>
        <w:t>relative positioning, positions the element relative to the other elments position, absolute positioning the element can be positioned with an over lap with the other element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27494737" w:rsidR="00173A24" w:rsidRDefault="00861E41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61E41">
        <w:rPr>
          <w:rFonts w:ascii="Muli" w:eastAsia="Muli" w:hAnsi="Muli" w:cs="Muli"/>
          <w:sz w:val="24"/>
          <w:szCs w:val="24"/>
        </w:rPr>
        <w:t>The CSS opacity property is used to specify the transparency of an element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3FED70AB" w:rsidR="00173A24" w:rsidRDefault="00861E4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</w:t>
      </w:r>
      <w:r w:rsidR="007D4053">
        <w:rPr>
          <w:rFonts w:ascii="Muli" w:eastAsia="Muli" w:hAnsi="Muli" w:cs="Muli"/>
          <w:sz w:val="24"/>
          <w:szCs w:val="24"/>
        </w:rPr>
        <w:t>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3CE0AC88" w:rsidR="00173A24" w:rsidRDefault="007D405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snack</w:t>
      </w:r>
    </w:p>
    <w:p w14:paraId="2E2EDBB2" w14:textId="77777777" w:rsidR="00B86B03" w:rsidRDefault="00B86B0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F755370" w14:textId="77777777" w:rsidR="007D4053" w:rsidRDefault="009526BB" w:rsidP="007D405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86B03" w:rsidRPr="00B86B03">
        <w:t xml:space="preserve"> </w:t>
      </w:r>
      <w:r w:rsidR="007D4053">
        <w:t xml:space="preserve">For Android/iOS, you can install Expo Client, sign in with the same account and open the project from under Projects Tab. </w:t>
      </w:r>
    </w:p>
    <w:p w14:paraId="00000042" w14:textId="030ED78B" w:rsidR="00173A24" w:rsidRDefault="00B86B0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t xml:space="preserve">For Android/iOS, you can see the output either on your phone or the browser. (By clicking Run on your device.) 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03F8F5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F0CED" w:rsidRPr="007F0CED">
        <w:rPr>
          <w:rFonts w:ascii="Muli" w:eastAsia="Muli" w:hAnsi="Muli" w:cs="Muli"/>
          <w:sz w:val="24"/>
          <w:szCs w:val="24"/>
          <w:u w:val="single"/>
        </w:rPr>
        <w:t xml:space="preserve">responsible for </w:t>
      </w:r>
      <w:r w:rsidR="007D4053">
        <w:rPr>
          <w:rFonts w:ascii="Muli" w:eastAsia="Muli" w:hAnsi="Muli" w:cs="Muli"/>
          <w:sz w:val="24"/>
          <w:szCs w:val="24"/>
          <w:u w:val="single"/>
        </w:rPr>
        <w:t xml:space="preserve">rendering or displaying the element n components on </w:t>
      </w:r>
      <w:r w:rsidR="007F0CED" w:rsidRPr="007F0CED">
        <w:rPr>
          <w:rFonts w:ascii="Muli" w:eastAsia="Muli" w:hAnsi="Muli" w:cs="Muli"/>
          <w:sz w:val="24"/>
          <w:szCs w:val="24"/>
          <w:u w:val="single"/>
        </w:rPr>
        <w:t xml:space="preserve"> the </w:t>
      </w:r>
      <w:r w:rsidR="007D4053">
        <w:rPr>
          <w:rFonts w:ascii="Muli" w:eastAsia="Muli" w:hAnsi="Muli" w:cs="Muli"/>
          <w:sz w:val="24"/>
          <w:szCs w:val="24"/>
          <w:u w:val="single"/>
        </w:rPr>
        <w:t>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DE02DE1" w14:textId="7459190B" w:rsidR="007D4053" w:rsidRDefault="009526BB" w:rsidP="007D405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D4053" w:rsidRPr="0008084F">
        <w:rPr>
          <w:rFonts w:ascii="Muli" w:eastAsia="Muli" w:hAnsi="Muli" w:cs="Muli"/>
          <w:sz w:val="24"/>
          <w:szCs w:val="24"/>
        </w:rPr>
        <w:t xml:space="preserve"> </w:t>
      </w:r>
    </w:p>
    <w:p w14:paraId="00000055" w14:textId="2E03A34D" w:rsidR="00173A24" w:rsidRDefault="007D4053" w:rsidP="007D405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Return </w:t>
      </w:r>
      <w:r>
        <w:rPr>
          <w:rFonts w:ascii="Muli" w:eastAsia="Muli" w:hAnsi="Muli" w:cs="Muli"/>
          <w:sz w:val="24"/>
          <w:szCs w:val="24"/>
        </w:rPr>
        <w:t>element to the render to be displayed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41334BEB" w:rsidR="00173A24" w:rsidRDefault="007D405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,text,button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8084F"/>
    <w:rsid w:val="00173A24"/>
    <w:rsid w:val="0038207D"/>
    <w:rsid w:val="007D4053"/>
    <w:rsid w:val="007F0CED"/>
    <w:rsid w:val="00837270"/>
    <w:rsid w:val="00861E41"/>
    <w:rsid w:val="009526BB"/>
    <w:rsid w:val="009D0A36"/>
    <w:rsid w:val="00B56279"/>
    <w:rsid w:val="00B81C14"/>
    <w:rsid w:val="00B86B03"/>
    <w:rsid w:val="00BA42CF"/>
    <w:rsid w:val="00CC5F77"/>
    <w:rsid w:val="00DD5B45"/>
    <w:rsid w:val="00EC0F48"/>
    <w:rsid w:val="00ED3396"/>
    <w:rsid w:val="00F67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gkelc">
    <w:name w:val="hgkelc"/>
    <w:basedOn w:val="DefaultParagraphFont"/>
    <w:rsid w:val="00EC0F48"/>
  </w:style>
  <w:style w:type="character" w:customStyle="1" w:styleId="kx21rb">
    <w:name w:val="kx21rb"/>
    <w:basedOn w:val="DefaultParagraphFont"/>
    <w:rsid w:val="00EC0F48"/>
  </w:style>
  <w:style w:type="character" w:styleId="Hyperlink">
    <w:name w:val="Hyperlink"/>
    <w:basedOn w:val="DefaultParagraphFont"/>
    <w:uiPriority w:val="99"/>
    <w:unhideWhenUsed/>
    <w:rsid w:val="00DD5B4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5F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C5F7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53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8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768079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1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12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62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338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0026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66688">
                              <w:marLeft w:val="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7629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3928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15877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363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58412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7295891">
                                                      <w:marLeft w:val="240"/>
                                                      <w:marRight w:val="24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5725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9799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142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09349C-C4AD-400F-A89F-E3080E0A01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HIRAJ</dc:creator>
  <cp:lastModifiedBy>shivangi chauhan</cp:lastModifiedBy>
  <cp:revision>5</cp:revision>
  <dcterms:created xsi:type="dcterms:W3CDTF">2021-10-24T06:39:00Z</dcterms:created>
  <dcterms:modified xsi:type="dcterms:W3CDTF">2021-10-26T09:19:00Z</dcterms:modified>
</cp:coreProperties>
</file>